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CE8044" w14:textId="77777777" w:rsidR="0046015C" w:rsidRPr="0046015C" w:rsidRDefault="00901B82" w:rsidP="003B1E81">
      <w:pPr>
        <w:pStyle w:val="Rob"/>
        <w:spacing w:line="360" w:lineRule="auto"/>
        <w:rPr>
          <w:b/>
        </w:rPr>
      </w:pPr>
      <w:r>
        <w:rPr>
          <w:b/>
        </w:rPr>
        <w:t>Git Branches</w:t>
      </w:r>
      <w:r w:rsidR="0046015C" w:rsidRPr="0046015C">
        <w:rPr>
          <w:b/>
        </w:rPr>
        <w:t>:</w:t>
      </w:r>
    </w:p>
    <w:p w14:paraId="2BCE8045" w14:textId="5309927C" w:rsidR="002F522C" w:rsidRDefault="002F522C" w:rsidP="00901B82">
      <w:pPr>
        <w:pStyle w:val="Rob"/>
      </w:pPr>
      <w:r>
        <w:t>Remote branches are typically long living branches. They represent a common place for devel</w:t>
      </w:r>
      <w:r w:rsidR="00A5441D">
        <w:t>opers to synchronize their work</w:t>
      </w:r>
      <w:bookmarkStart w:id="0" w:name="_GoBack"/>
      <w:bookmarkEnd w:id="0"/>
    </w:p>
    <w:p w14:paraId="2BCE8046" w14:textId="77777777" w:rsidR="002F522C" w:rsidRDefault="002F522C" w:rsidP="002F522C">
      <w:pPr>
        <w:pStyle w:val="Rob"/>
      </w:pPr>
    </w:p>
    <w:p w14:paraId="2BCE8047" w14:textId="77777777" w:rsidR="002F522C" w:rsidRDefault="002F522C" w:rsidP="002F522C">
      <w:pPr>
        <w:pStyle w:val="Rob"/>
      </w:pPr>
      <w:r>
        <w:t>Local branches (besides master and develop) are generally short lived. They will be deleted after being merged or rebased into either master or develop.</w:t>
      </w:r>
    </w:p>
    <w:p w14:paraId="2BCE8048" w14:textId="77777777" w:rsidR="00901B82" w:rsidRDefault="00901B82" w:rsidP="00901B82">
      <w:pPr>
        <w:pStyle w:val="Rob"/>
      </w:pPr>
    </w:p>
    <w:p w14:paraId="2BCE8049" w14:textId="77777777" w:rsidR="002F522C" w:rsidRDefault="002F522C" w:rsidP="00901B82">
      <w:pPr>
        <w:pStyle w:val="Rob"/>
      </w:pPr>
    </w:p>
    <w:p w14:paraId="2BCE804A" w14:textId="77777777" w:rsidR="002F522C" w:rsidRPr="002F522C" w:rsidRDefault="002F522C" w:rsidP="002F522C">
      <w:pPr>
        <w:pStyle w:val="Rob"/>
        <w:spacing w:line="360" w:lineRule="auto"/>
        <w:rPr>
          <w:b/>
        </w:rPr>
      </w:pPr>
      <w:r>
        <w:rPr>
          <w:b/>
        </w:rPr>
        <w:t xml:space="preserve">General </w:t>
      </w:r>
      <w:r w:rsidRPr="002F522C">
        <w:rPr>
          <w:b/>
        </w:rPr>
        <w:t>Naming Standard:</w:t>
      </w:r>
    </w:p>
    <w:p w14:paraId="2BCE804B" w14:textId="77777777" w:rsidR="002F522C" w:rsidRDefault="002F522C" w:rsidP="0046015C">
      <w:pPr>
        <w:pStyle w:val="Rob"/>
        <w:numPr>
          <w:ilvl w:val="0"/>
          <w:numId w:val="5"/>
        </w:numPr>
      </w:pPr>
      <w:r>
        <w:t>Short and descriptive</w:t>
      </w:r>
    </w:p>
    <w:p w14:paraId="2BCE804C" w14:textId="77777777" w:rsidR="002F522C" w:rsidRDefault="00901B82" w:rsidP="0046015C">
      <w:pPr>
        <w:pStyle w:val="Rob"/>
        <w:numPr>
          <w:ilvl w:val="0"/>
          <w:numId w:val="5"/>
        </w:numPr>
      </w:pPr>
      <w:r>
        <w:t>Lowercase</w:t>
      </w:r>
    </w:p>
    <w:p w14:paraId="2BCE804D" w14:textId="77777777" w:rsidR="0046015C" w:rsidRDefault="002F522C" w:rsidP="0046015C">
      <w:pPr>
        <w:pStyle w:val="Rob"/>
        <w:numPr>
          <w:ilvl w:val="0"/>
          <w:numId w:val="5"/>
        </w:numPr>
      </w:pPr>
      <w:r>
        <w:t>D</w:t>
      </w:r>
      <w:r w:rsidR="00901B82">
        <w:t>ash-separated</w:t>
      </w:r>
    </w:p>
    <w:p w14:paraId="2BCE804E" w14:textId="77777777" w:rsidR="00901B82" w:rsidRDefault="00901B82" w:rsidP="002F522C">
      <w:pPr>
        <w:pStyle w:val="Rob"/>
      </w:pPr>
    </w:p>
    <w:p w14:paraId="2BCE804F" w14:textId="77777777" w:rsidR="00901B82" w:rsidRDefault="00901B82" w:rsidP="003A160F">
      <w:pPr>
        <w:pStyle w:val="Rob"/>
      </w:pPr>
    </w:p>
    <w:p w14:paraId="2BCE8050" w14:textId="77777777" w:rsidR="00901B82" w:rsidRPr="0046015C" w:rsidRDefault="00901B82" w:rsidP="00901B82">
      <w:pPr>
        <w:pStyle w:val="Rob"/>
        <w:spacing w:line="360" w:lineRule="auto"/>
        <w:rPr>
          <w:b/>
        </w:rPr>
      </w:pPr>
      <w:r>
        <w:rPr>
          <w:b/>
        </w:rPr>
        <w:t>Remote Branch</w:t>
      </w:r>
      <w:r w:rsidR="002F522C">
        <w:rPr>
          <w:b/>
        </w:rPr>
        <w:t xml:space="preserve"> Name</w:t>
      </w:r>
      <w:r>
        <w:rPr>
          <w:b/>
        </w:rPr>
        <w:t>s (2 branches)</w:t>
      </w:r>
      <w:r w:rsidRPr="0046015C">
        <w:rPr>
          <w:b/>
        </w:rPr>
        <w:t>:</w:t>
      </w:r>
    </w:p>
    <w:p w14:paraId="2BCE8051" w14:textId="77777777" w:rsidR="00901B82" w:rsidRDefault="00901B82" w:rsidP="00901B82">
      <w:pPr>
        <w:pStyle w:val="Rob"/>
        <w:numPr>
          <w:ilvl w:val="0"/>
          <w:numId w:val="5"/>
        </w:numPr>
        <w:spacing w:line="276" w:lineRule="auto"/>
      </w:pPr>
      <w:r>
        <w:t>master (default</w:t>
      </w:r>
      <w:r w:rsidR="00891F64">
        <w:t xml:space="preserve"> name</w:t>
      </w:r>
      <w:r>
        <w:t>)</w:t>
      </w:r>
    </w:p>
    <w:p w14:paraId="2BCE8052" w14:textId="77777777" w:rsidR="00901B82" w:rsidRDefault="00901B82" w:rsidP="00901B82">
      <w:pPr>
        <w:pStyle w:val="Rob"/>
        <w:numPr>
          <w:ilvl w:val="0"/>
          <w:numId w:val="5"/>
        </w:numPr>
        <w:spacing w:line="276" w:lineRule="auto"/>
      </w:pPr>
      <w:r>
        <w:t>develop (used for long-term development)</w:t>
      </w:r>
    </w:p>
    <w:p w14:paraId="2BCE8053" w14:textId="77777777" w:rsidR="00901B82" w:rsidRDefault="00901B82" w:rsidP="00901B82">
      <w:pPr>
        <w:pStyle w:val="Rob"/>
      </w:pPr>
    </w:p>
    <w:p w14:paraId="2BCE8054" w14:textId="77777777" w:rsidR="00901B82" w:rsidRDefault="00901B82" w:rsidP="00901B82">
      <w:pPr>
        <w:pStyle w:val="Rob"/>
      </w:pPr>
    </w:p>
    <w:p w14:paraId="2BCE8055" w14:textId="77777777" w:rsidR="00901B82" w:rsidRPr="0046015C" w:rsidRDefault="00901B82" w:rsidP="00901B82">
      <w:pPr>
        <w:pStyle w:val="Rob"/>
        <w:spacing w:line="360" w:lineRule="auto"/>
        <w:rPr>
          <w:b/>
        </w:rPr>
      </w:pPr>
      <w:r>
        <w:rPr>
          <w:b/>
        </w:rPr>
        <w:t>Remote Branch</w:t>
      </w:r>
      <w:r w:rsidR="002F522C">
        <w:rPr>
          <w:b/>
        </w:rPr>
        <w:t xml:space="preserve"> Name</w:t>
      </w:r>
      <w:r>
        <w:rPr>
          <w:b/>
        </w:rPr>
        <w:t>s (</w:t>
      </w:r>
      <w:r w:rsidR="00E46FA4">
        <w:rPr>
          <w:b/>
        </w:rPr>
        <w:t>RPW</w:t>
      </w:r>
      <w:r>
        <w:rPr>
          <w:b/>
        </w:rPr>
        <w:t>)</w:t>
      </w:r>
      <w:r w:rsidRPr="0046015C">
        <w:rPr>
          <w:b/>
        </w:rPr>
        <w:t>:</w:t>
      </w:r>
    </w:p>
    <w:p w14:paraId="2BCE8056" w14:textId="77777777" w:rsidR="00901B82" w:rsidRDefault="00901B82" w:rsidP="00901B82">
      <w:pPr>
        <w:pStyle w:val="Rob"/>
        <w:numPr>
          <w:ilvl w:val="0"/>
          <w:numId w:val="5"/>
        </w:numPr>
        <w:spacing w:line="276" w:lineRule="auto"/>
      </w:pPr>
      <w:r>
        <w:t>master</w:t>
      </w:r>
      <w:r w:rsidR="00E46FA4">
        <w:t xml:space="preserve"> &amp; develop (as usual</w:t>
      </w:r>
      <w:r>
        <w:t>)</w:t>
      </w:r>
    </w:p>
    <w:p w14:paraId="2BCE8057" w14:textId="77777777" w:rsidR="00901B82" w:rsidRDefault="00E46FA4" w:rsidP="00901B82">
      <w:pPr>
        <w:pStyle w:val="Rob"/>
        <w:numPr>
          <w:ilvl w:val="0"/>
          <w:numId w:val="5"/>
        </w:numPr>
        <w:spacing w:line="276" w:lineRule="auto"/>
      </w:pPr>
      <w:r>
        <w:t>roll-yyyymmdd</w:t>
      </w:r>
      <w:r w:rsidR="00901B82">
        <w:t xml:space="preserve"> (used for </w:t>
      </w:r>
      <w:r>
        <w:t>rolls</w:t>
      </w:r>
      <w:r w:rsidR="00901B82">
        <w:t>)</w:t>
      </w:r>
    </w:p>
    <w:p w14:paraId="2BCE8058" w14:textId="77777777" w:rsidR="00901B82" w:rsidRDefault="00901B82" w:rsidP="00901B82">
      <w:pPr>
        <w:pStyle w:val="Rob"/>
      </w:pPr>
    </w:p>
    <w:p w14:paraId="2BCE8059" w14:textId="77777777" w:rsidR="00901B82" w:rsidRDefault="00901B82" w:rsidP="00901B82">
      <w:pPr>
        <w:pStyle w:val="Rob"/>
      </w:pPr>
    </w:p>
    <w:p w14:paraId="2BCE805A" w14:textId="77777777" w:rsidR="00901B82" w:rsidRPr="0046015C" w:rsidRDefault="00901B82" w:rsidP="00901B82">
      <w:pPr>
        <w:pStyle w:val="Rob"/>
        <w:spacing w:line="360" w:lineRule="auto"/>
        <w:rPr>
          <w:b/>
        </w:rPr>
      </w:pPr>
      <w:r>
        <w:rPr>
          <w:b/>
        </w:rPr>
        <w:t>Local Branches</w:t>
      </w:r>
      <w:r w:rsidRPr="0046015C">
        <w:rPr>
          <w:b/>
        </w:rPr>
        <w:t>:</w:t>
      </w:r>
    </w:p>
    <w:p w14:paraId="2BCE805B" w14:textId="77777777" w:rsidR="00901B82" w:rsidRDefault="00901B82" w:rsidP="00901B82">
      <w:pPr>
        <w:pStyle w:val="Rob"/>
        <w:numPr>
          <w:ilvl w:val="0"/>
          <w:numId w:val="5"/>
        </w:numPr>
        <w:spacing w:line="276" w:lineRule="auto"/>
      </w:pPr>
      <w:r>
        <w:t>master (tracks to remote “master” branch)</w:t>
      </w:r>
    </w:p>
    <w:p w14:paraId="2BCE805C" w14:textId="77777777" w:rsidR="00901B82" w:rsidRDefault="00901B82" w:rsidP="00901B82">
      <w:pPr>
        <w:pStyle w:val="Rob"/>
        <w:numPr>
          <w:ilvl w:val="0"/>
          <w:numId w:val="5"/>
        </w:numPr>
        <w:spacing w:line="276" w:lineRule="auto"/>
      </w:pPr>
      <w:r>
        <w:t>develop (tracks to remote “develop” branch)</w:t>
      </w:r>
    </w:p>
    <w:p w14:paraId="2BCE805D" w14:textId="77777777" w:rsidR="00901B82" w:rsidRDefault="00901B82" w:rsidP="00901B82">
      <w:pPr>
        <w:pStyle w:val="Rob"/>
        <w:numPr>
          <w:ilvl w:val="0"/>
          <w:numId w:val="5"/>
        </w:numPr>
        <w:spacing w:line="276" w:lineRule="auto"/>
      </w:pPr>
      <w:r>
        <w:t>h</w:t>
      </w:r>
      <w:r w:rsidR="007B1342">
        <w:t>ot</w:t>
      </w:r>
      <w:r>
        <w:t>f</w:t>
      </w:r>
      <w:r w:rsidR="007B1342">
        <w:t>ix, hotfix2, hotfix3,etc</w:t>
      </w:r>
    </w:p>
    <w:p w14:paraId="2BCE805E" w14:textId="77777777" w:rsidR="007B1342" w:rsidRDefault="007B1342" w:rsidP="00901B82">
      <w:pPr>
        <w:pStyle w:val="Rob"/>
        <w:numPr>
          <w:ilvl w:val="0"/>
          <w:numId w:val="5"/>
        </w:numPr>
        <w:spacing w:line="276" w:lineRule="auto"/>
      </w:pPr>
      <w:r>
        <w:t>&lt;feature-branch-name&gt;</w:t>
      </w:r>
    </w:p>
    <w:p w14:paraId="2BCE805F" w14:textId="77777777" w:rsidR="00E46FA4" w:rsidRDefault="00E46FA4" w:rsidP="00901B82">
      <w:pPr>
        <w:pStyle w:val="Rob"/>
        <w:numPr>
          <w:ilvl w:val="0"/>
          <w:numId w:val="5"/>
        </w:numPr>
        <w:spacing w:line="276" w:lineRule="auto"/>
      </w:pPr>
      <w:r>
        <w:t>&lt;developer-specific-name&gt;</w:t>
      </w:r>
    </w:p>
    <w:p w14:paraId="2BCE8060" w14:textId="77777777" w:rsidR="00901B82" w:rsidRDefault="00901B82" w:rsidP="00901B82">
      <w:pPr>
        <w:pStyle w:val="Rob"/>
      </w:pPr>
    </w:p>
    <w:p w14:paraId="2BCE8061" w14:textId="77777777" w:rsidR="00901B82" w:rsidRPr="0046015C" w:rsidRDefault="00901B82" w:rsidP="003A160F">
      <w:pPr>
        <w:pStyle w:val="Rob"/>
      </w:pPr>
    </w:p>
    <w:sectPr w:rsidR="00901B82" w:rsidRPr="0046015C" w:rsidSect="00EF11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CE8064" w14:textId="77777777" w:rsidR="00E72A6D" w:rsidRDefault="00E72A6D" w:rsidP="00C9683A">
      <w:pPr>
        <w:spacing w:after="0" w:line="240" w:lineRule="auto"/>
      </w:pPr>
      <w:r>
        <w:separator/>
      </w:r>
    </w:p>
  </w:endnote>
  <w:endnote w:type="continuationSeparator" w:id="0">
    <w:p w14:paraId="2BCE8065" w14:textId="77777777" w:rsidR="00E72A6D" w:rsidRDefault="00E72A6D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CE8068" w14:textId="77777777" w:rsidR="00E17679" w:rsidRDefault="00E176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2BCE8069" w14:textId="77777777" w:rsidR="00063D75" w:rsidRDefault="00A544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CE806A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CE806C" w14:textId="77777777" w:rsidR="00E17679" w:rsidRDefault="00E176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CE8062" w14:textId="77777777" w:rsidR="00E72A6D" w:rsidRDefault="00E72A6D" w:rsidP="00C9683A">
      <w:pPr>
        <w:spacing w:after="0" w:line="240" w:lineRule="auto"/>
      </w:pPr>
      <w:r>
        <w:separator/>
      </w:r>
    </w:p>
  </w:footnote>
  <w:footnote w:type="continuationSeparator" w:id="0">
    <w:p w14:paraId="2BCE8063" w14:textId="77777777" w:rsidR="00E72A6D" w:rsidRDefault="00E72A6D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CE8066" w14:textId="77777777" w:rsidR="00E17679" w:rsidRDefault="00E1767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CE8067" w14:textId="77777777" w:rsidR="00C9683A" w:rsidRPr="003A160F" w:rsidRDefault="003B1E81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 xml:space="preserve">Git </w:t>
    </w:r>
    <w:r w:rsidR="00901B82">
      <w:rPr>
        <w:noProof/>
        <w:sz w:val="32"/>
        <w:szCs w:val="32"/>
      </w:rPr>
      <w:t>Branch Naming Standard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CE806B" w14:textId="77777777" w:rsidR="00E17679" w:rsidRDefault="00E1767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A0szQ3MjOwsLBU0lEKTi0uzszPAykwrAUA/XwTNCwAAAA="/>
  </w:docVars>
  <w:rsids>
    <w:rsidRoot w:val="00C9683A"/>
    <w:rsid w:val="0002305C"/>
    <w:rsid w:val="00063D75"/>
    <w:rsid w:val="00130D6D"/>
    <w:rsid w:val="00147539"/>
    <w:rsid w:val="00185E15"/>
    <w:rsid w:val="00190908"/>
    <w:rsid w:val="00192D87"/>
    <w:rsid w:val="00197BC9"/>
    <w:rsid w:val="001C796C"/>
    <w:rsid w:val="002378C8"/>
    <w:rsid w:val="0027550C"/>
    <w:rsid w:val="00290F79"/>
    <w:rsid w:val="002F522C"/>
    <w:rsid w:val="00366EF4"/>
    <w:rsid w:val="00374744"/>
    <w:rsid w:val="003A160F"/>
    <w:rsid w:val="003B1E81"/>
    <w:rsid w:val="00421DD8"/>
    <w:rsid w:val="00437F2A"/>
    <w:rsid w:val="0046015C"/>
    <w:rsid w:val="004A0E1F"/>
    <w:rsid w:val="004C3461"/>
    <w:rsid w:val="0050779F"/>
    <w:rsid w:val="00576127"/>
    <w:rsid w:val="005A7BF3"/>
    <w:rsid w:val="005E0A09"/>
    <w:rsid w:val="005F1BE7"/>
    <w:rsid w:val="006577DE"/>
    <w:rsid w:val="006B1DC7"/>
    <w:rsid w:val="006F474A"/>
    <w:rsid w:val="007B1342"/>
    <w:rsid w:val="008425EE"/>
    <w:rsid w:val="00846C7B"/>
    <w:rsid w:val="0085611B"/>
    <w:rsid w:val="00891F64"/>
    <w:rsid w:val="00901B82"/>
    <w:rsid w:val="00994288"/>
    <w:rsid w:val="00996043"/>
    <w:rsid w:val="009B4150"/>
    <w:rsid w:val="009B4F1C"/>
    <w:rsid w:val="00A46AD0"/>
    <w:rsid w:val="00A5441D"/>
    <w:rsid w:val="00A86043"/>
    <w:rsid w:val="00B05C76"/>
    <w:rsid w:val="00B347FE"/>
    <w:rsid w:val="00BB0E1A"/>
    <w:rsid w:val="00BB5383"/>
    <w:rsid w:val="00C91CC4"/>
    <w:rsid w:val="00C9683A"/>
    <w:rsid w:val="00CE6A0A"/>
    <w:rsid w:val="00D060A1"/>
    <w:rsid w:val="00D2395E"/>
    <w:rsid w:val="00E17679"/>
    <w:rsid w:val="00E248C5"/>
    <w:rsid w:val="00E46FA4"/>
    <w:rsid w:val="00E72A6D"/>
    <w:rsid w:val="00EF1199"/>
    <w:rsid w:val="00F34EB3"/>
    <w:rsid w:val="00F77123"/>
    <w:rsid w:val="00F87649"/>
    <w:rsid w:val="00FA519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E8044"/>
  <w15:docId w15:val="{DE341BE2-697B-4273-ABFB-3B0DFA94C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F2CE2166-9B21-4C42-A535-6ED9ECE747A8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611AF60-CE7D-4960-8B85-5F97536CA4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1A4227-F14E-4A2E-8920-D6CAD01740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kash-amoeeba</Company>
  <LinksUpToDate>false</LinksUpToDate>
  <CharactersWithSpaces>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prakash varadarajulu</cp:lastModifiedBy>
  <cp:revision>24</cp:revision>
  <dcterms:created xsi:type="dcterms:W3CDTF">2013-01-04T13:41:00Z</dcterms:created>
  <dcterms:modified xsi:type="dcterms:W3CDTF">2016-11-1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